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CB8" w:rsidRDefault="007A6CC0" w:rsidP="00C76CF1">
      <w:r>
        <w:t>蒙特卡洛模拟波动比较大的原因：时间取得不够长。利用整体图来看，发现</w:t>
      </w:r>
      <w:r>
        <w:t>t=250-300</w:t>
      </w:r>
      <w:r>
        <w:t>的时候才没有波动</w:t>
      </w:r>
    </w:p>
    <w:p w:rsidR="007A6CC0" w:rsidRDefault="007A6CC0" w:rsidP="00C76CF1">
      <w:r>
        <w:t>构造邻接矩阵的时候不需要随机数取成幂律分布，蔡老师构造的方法是对的</w:t>
      </w:r>
    </w:p>
    <w:p w:rsidR="007A6CC0" w:rsidRDefault="007A6CC0" w:rsidP="00C76CF1">
      <w:r w:rsidRPr="007A6CC0">
        <w:rPr>
          <w:noProof/>
        </w:rPr>
        <w:drawing>
          <wp:inline distT="0" distB="0" distL="0" distR="0">
            <wp:extent cx="5274310" cy="2316923"/>
            <wp:effectExtent l="0" t="0" r="2540" b="7620"/>
            <wp:docPr id="14" name="图片 14" descr="C:\Users\11511\Documents\WeChat Files\wxid_1xleu3le64lw22\FileStorage\Temp\16964833161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1511\Documents\WeChat Files\wxid_1xleu3le64lw22\FileStorage\Temp\1696483316142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16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6CC0" w:rsidRDefault="007A6CC0" w:rsidP="00C76CF1">
      <w:r>
        <w:t>蒙特卡洛和数值解趋势不同（尝试如下原因）</w:t>
      </w:r>
    </w:p>
    <w:p w:rsidR="007A6CC0" w:rsidRDefault="007A6CC0" w:rsidP="007A6CC0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时间长度不够</w:t>
      </w:r>
    </w:p>
    <w:p w:rsidR="007A6CC0" w:rsidRDefault="007A6CC0" w:rsidP="007A6CC0">
      <w:pPr>
        <w:pStyle w:val="a5"/>
        <w:ind w:left="360" w:firstLineChars="0" w:firstLine="0"/>
      </w:pPr>
      <w:r w:rsidRPr="007A6CC0">
        <w:rPr>
          <w:noProof/>
        </w:rPr>
        <w:drawing>
          <wp:inline distT="0" distB="0" distL="0" distR="0">
            <wp:extent cx="1627945" cy="1510960"/>
            <wp:effectExtent l="0" t="0" r="0" b="0"/>
            <wp:docPr id="16" name="图片 16" descr="C:\Users\11511\Documents\WeChat Files\wxid_1xleu3le64lw22\FileStorage\Temp\16964839497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1511\Documents\WeChat Files\wxid_1xleu3le64lw22\FileStorage\Temp\169648394975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951" cy="1517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A6CC0">
        <w:rPr>
          <w:noProof/>
        </w:rPr>
        <w:drawing>
          <wp:inline distT="0" distB="0" distL="0" distR="0">
            <wp:extent cx="1714815" cy="1552641"/>
            <wp:effectExtent l="0" t="0" r="0" b="0"/>
            <wp:docPr id="17" name="图片 17" descr="C:\Users\11511\Documents\WeChat Files\wxid_1xleu3le64lw22\FileStorage\Temp\16964842996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11511\Documents\WeChat Files\wxid_1xleu3le64lw22\FileStorage\Temp\1696484299626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335" cy="1572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6CC0" w:rsidRPr="007A6CC0" w:rsidRDefault="007A6CC0" w:rsidP="007A6CC0">
      <w:pPr>
        <w:rPr>
          <w:color w:val="FF0000"/>
        </w:rPr>
      </w:pPr>
      <w:r>
        <w:rPr>
          <w:color w:val="FF0000"/>
        </w:rPr>
        <w:t>时间长度确实会影响趋势，时间越长</w:t>
      </w:r>
      <w:r>
        <w:rPr>
          <w:rFonts w:hint="eastAsia"/>
          <w:color w:val="FF0000"/>
        </w:rPr>
        <w:t>A</w:t>
      </w:r>
      <w:r>
        <w:rPr>
          <w:color w:val="FF0000"/>
        </w:rPr>
        <w:t>2</w:t>
      </w:r>
      <w:r>
        <w:rPr>
          <w:color w:val="FF0000"/>
        </w:rPr>
        <w:t>的初始值越大，且</w:t>
      </w:r>
      <w:r>
        <w:rPr>
          <w:rFonts w:hint="eastAsia"/>
          <w:color w:val="FF0000"/>
        </w:rPr>
        <w:t>A</w:t>
      </w:r>
      <w:r>
        <w:rPr>
          <w:color w:val="FF0000"/>
        </w:rPr>
        <w:t>1</w:t>
      </w:r>
      <w:r>
        <w:rPr>
          <w:color w:val="FF0000"/>
        </w:rPr>
        <w:t>越小</w:t>
      </w:r>
    </w:p>
    <w:p w:rsidR="00214164" w:rsidRDefault="007A6CC0" w:rsidP="00EA3F41">
      <w:pPr>
        <w:pStyle w:val="a5"/>
        <w:numPr>
          <w:ilvl w:val="0"/>
          <w:numId w:val="1"/>
        </w:numPr>
        <w:ind w:firstLineChars="0"/>
        <w:rPr>
          <w:rFonts w:hint="eastAsia"/>
        </w:rPr>
      </w:pPr>
      <w:r>
        <w:t>代码有其他问题</w:t>
      </w:r>
    </w:p>
    <w:p w:rsidR="007E07E8" w:rsidRDefault="007E07E8" w:rsidP="007E07E8">
      <w:pPr>
        <w:pStyle w:val="a5"/>
        <w:numPr>
          <w:ilvl w:val="0"/>
          <w:numId w:val="1"/>
        </w:numPr>
        <w:ind w:firstLineChars="0"/>
      </w:pPr>
      <w:r w:rsidRPr="007E07E8">
        <w:rPr>
          <w:noProof/>
        </w:rPr>
        <w:drawing>
          <wp:inline distT="0" distB="0" distL="0" distR="0">
            <wp:extent cx="2675602" cy="2343150"/>
            <wp:effectExtent l="0" t="0" r="0" b="0"/>
            <wp:docPr id="2" name="图片 2" descr="C:\Users\11511\Documents\WeChat Files\wxid_1xleu3le64lw22\FileStorage\Temp\16964992417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11511\Documents\WeChat Files\wxid_1xleu3le64lw22\FileStorage\Temp\169649924178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837" cy="2347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当</w:t>
      </w:r>
      <w:r>
        <w:t>gamma2=0.3</w:t>
      </w:r>
      <w:r>
        <w:t>时</w:t>
      </w:r>
    </w:p>
    <w:p w:rsidR="007E07E8" w:rsidRDefault="00F83865" w:rsidP="00F83865">
      <w:r>
        <w:t>改变</w:t>
      </w:r>
      <w:r>
        <w:t>ma</w:t>
      </w:r>
      <w:r>
        <w:t>和</w:t>
      </w:r>
      <w:r>
        <w:t>mb</w:t>
      </w:r>
      <w:r>
        <w:t>的差别不大，改变</w:t>
      </w:r>
      <w:r>
        <w:t>gamma2</w:t>
      </w:r>
      <w:r>
        <w:t>挺大的</w:t>
      </w:r>
      <w:r w:rsidR="00C60BD9">
        <w:rPr>
          <w:rFonts w:hint="eastAsia"/>
        </w:rPr>
        <w:t>.</w:t>
      </w:r>
      <w:r w:rsidR="00C60BD9">
        <w:rPr>
          <w:rFonts w:hint="eastAsia"/>
        </w:rPr>
        <w:t>但是最大的是</w:t>
      </w:r>
      <w:r w:rsidR="00C60BD9">
        <w:rPr>
          <w:rFonts w:hint="eastAsia"/>
        </w:rPr>
        <w:t>mu</w:t>
      </w:r>
      <w:r w:rsidR="00C60BD9">
        <w:rPr>
          <w:rFonts w:hint="eastAsia"/>
        </w:rPr>
        <w:t>，所以不改变</w:t>
      </w:r>
      <w:r w:rsidR="00C60BD9">
        <w:rPr>
          <w:rFonts w:hint="eastAsia"/>
        </w:rPr>
        <w:t>gamma</w:t>
      </w:r>
    </w:p>
    <w:p w:rsidR="00F83865" w:rsidRDefault="00985213" w:rsidP="00F83865">
      <w:r>
        <w:rPr>
          <w:noProof/>
        </w:rPr>
        <w:lastRenderedPageBreak/>
        <w:drawing>
          <wp:inline distT="0" distB="0" distL="0" distR="0">
            <wp:extent cx="5274310" cy="24079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微信图片_2023100520462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5213" w:rsidRDefault="00985213" w:rsidP="00F83865">
      <w:r>
        <w:rPr>
          <w:rFonts w:hint="eastAsia"/>
        </w:rPr>
        <w:t>M</w:t>
      </w:r>
      <w:r>
        <w:t>C,MMCA</w:t>
      </w:r>
      <w:r>
        <w:t>结果不一样，可以画阈值的图像来判断哪个对</w:t>
      </w:r>
      <w:r w:rsidR="00FD6AD5">
        <w:t>（上面图中是</w:t>
      </w:r>
      <w:r w:rsidR="00FD6AD5">
        <w:t>t=400</w:t>
      </w:r>
      <w:r w:rsidR="00FD6AD5">
        <w:t>）</w:t>
      </w:r>
    </w:p>
    <w:p w:rsidR="004A28F9" w:rsidRDefault="004A28F9" w:rsidP="00F83865">
      <w:r w:rsidRPr="004A28F9">
        <w:rPr>
          <w:noProof/>
        </w:rPr>
        <w:drawing>
          <wp:inline distT="0" distB="0" distL="0" distR="0">
            <wp:extent cx="5274310" cy="2333352"/>
            <wp:effectExtent l="0" t="0" r="2540" b="0"/>
            <wp:docPr id="4" name="图片 4" descr="C:\Users\11511\Documents\WeChat Files\wxid_1xleu3le64lw22\FileStorage\Temp\16965649251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1511\Documents\WeChat Files\wxid_1xleu3le64lw22\FileStorage\Temp\1696564925105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3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8F9" w:rsidRDefault="004A28F9" w:rsidP="00F83865">
      <w:r>
        <w:t>蒙特卡洛出现了突然的下降，可以直接从</w:t>
      </w:r>
      <w:r>
        <w:t>β=0.3</w:t>
      </w:r>
      <w:r>
        <w:t>开始</w:t>
      </w:r>
    </w:p>
    <w:p w:rsidR="005427E4" w:rsidRDefault="005427E4" w:rsidP="00F83865">
      <w:r w:rsidRPr="005427E4">
        <w:rPr>
          <w:noProof/>
        </w:rPr>
        <w:drawing>
          <wp:inline distT="0" distB="0" distL="0" distR="0">
            <wp:extent cx="3308350" cy="3053862"/>
            <wp:effectExtent l="0" t="0" r="6350" b="0"/>
            <wp:docPr id="5" name="图片 5" descr="C:\Users\11511\Documents\WeChat Files\wxid_1xleu3le64lw22\FileStorage\Temp\16965661962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1511\Documents\WeChat Files\wxid_1xleu3le64lw22\FileStorage\Temp\1696566196214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6404" cy="3061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27E4" w:rsidRDefault="005427E4" w:rsidP="00F83865">
      <w:r>
        <w:t>这是</w:t>
      </w:r>
      <w:r>
        <w:t>β=0.25</w:t>
      </w:r>
      <w:r>
        <w:t>时，两个整体图的差异</w:t>
      </w:r>
    </w:p>
    <w:p w:rsidR="0008021E" w:rsidRDefault="0008021E" w:rsidP="00F83865">
      <w:r>
        <w:rPr>
          <w:rFonts w:hint="eastAsia"/>
        </w:rPr>
        <w:lastRenderedPageBreak/>
        <w:t>把随机数换成幂指数的形式</w:t>
      </w:r>
    </w:p>
    <w:p w:rsidR="0008021E" w:rsidRDefault="0008021E" w:rsidP="00F83865">
      <w:r w:rsidRPr="0008021E">
        <w:rPr>
          <w:noProof/>
        </w:rPr>
        <w:drawing>
          <wp:inline distT="0" distB="0" distL="0" distR="0">
            <wp:extent cx="5274310" cy="2432941"/>
            <wp:effectExtent l="0" t="0" r="2540" b="5715"/>
            <wp:docPr id="6" name="图片 6" descr="C:\Users\11511\Documents\WeChat Files\wxid_1xleu3le64lw22\FileStorage\Temp\16966678182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1511\Documents\WeChat Files\wxid_1xleu3le64lw22\FileStorage\Temp\169666781826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32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021E" w:rsidRDefault="0008021E" w:rsidP="00F83865">
      <w:r>
        <w:t>Β=0.2</w:t>
      </w:r>
      <w:r>
        <w:t>时，左边是随机数，右边是幂指数随机数</w:t>
      </w:r>
      <w:bookmarkStart w:id="0" w:name="_GoBack"/>
      <w:bookmarkEnd w:id="0"/>
    </w:p>
    <w:p w:rsidR="00B96915" w:rsidRDefault="00B96915" w:rsidP="00F83865">
      <w:pPr>
        <w:rPr>
          <w:rFonts w:hint="eastAsia"/>
        </w:rPr>
      </w:pPr>
    </w:p>
    <w:sectPr w:rsidR="00B969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1AB8" w:rsidRDefault="00251AB8" w:rsidP="00E8432E">
      <w:r>
        <w:separator/>
      </w:r>
    </w:p>
  </w:endnote>
  <w:endnote w:type="continuationSeparator" w:id="0">
    <w:p w:rsidR="00251AB8" w:rsidRDefault="00251AB8" w:rsidP="00E84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1AB8" w:rsidRDefault="00251AB8" w:rsidP="00E8432E">
      <w:r>
        <w:separator/>
      </w:r>
    </w:p>
  </w:footnote>
  <w:footnote w:type="continuationSeparator" w:id="0">
    <w:p w:rsidR="00251AB8" w:rsidRDefault="00251AB8" w:rsidP="00E843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CB0BC7"/>
    <w:multiLevelType w:val="hybridMultilevel"/>
    <w:tmpl w:val="8278BA10"/>
    <w:lvl w:ilvl="0" w:tplc="35B262E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MLCwBAILIwsTYyUdpeDU4uLM/DyQAvNaAGZ+tEYsAAAA"/>
  </w:docVars>
  <w:rsids>
    <w:rsidRoot w:val="004C1352"/>
    <w:rsid w:val="00036A76"/>
    <w:rsid w:val="0008021E"/>
    <w:rsid w:val="00214164"/>
    <w:rsid w:val="00251AB8"/>
    <w:rsid w:val="002E0A05"/>
    <w:rsid w:val="0046246E"/>
    <w:rsid w:val="004A28F9"/>
    <w:rsid w:val="004C02CD"/>
    <w:rsid w:val="004C1352"/>
    <w:rsid w:val="004D0443"/>
    <w:rsid w:val="00503CB8"/>
    <w:rsid w:val="005427E4"/>
    <w:rsid w:val="005638C2"/>
    <w:rsid w:val="005D1A3D"/>
    <w:rsid w:val="005E26F9"/>
    <w:rsid w:val="005F07AB"/>
    <w:rsid w:val="007A0635"/>
    <w:rsid w:val="007A19B8"/>
    <w:rsid w:val="007A6CC0"/>
    <w:rsid w:val="007C3993"/>
    <w:rsid w:val="007E07E8"/>
    <w:rsid w:val="009047EA"/>
    <w:rsid w:val="00985213"/>
    <w:rsid w:val="009B1383"/>
    <w:rsid w:val="00A9027F"/>
    <w:rsid w:val="00B0014C"/>
    <w:rsid w:val="00B96915"/>
    <w:rsid w:val="00C60BD9"/>
    <w:rsid w:val="00C6639E"/>
    <w:rsid w:val="00C76CF1"/>
    <w:rsid w:val="00D62270"/>
    <w:rsid w:val="00DA3CD7"/>
    <w:rsid w:val="00DF7A57"/>
    <w:rsid w:val="00E8432E"/>
    <w:rsid w:val="00EA3F41"/>
    <w:rsid w:val="00F30CAE"/>
    <w:rsid w:val="00F83865"/>
    <w:rsid w:val="00FC7696"/>
    <w:rsid w:val="00FD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566BD93-D5B2-4D18-9C78-C9366E987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843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8432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843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8432E"/>
    <w:rPr>
      <w:sz w:val="18"/>
      <w:szCs w:val="18"/>
    </w:rPr>
  </w:style>
  <w:style w:type="paragraph" w:styleId="a5">
    <w:name w:val="List Paragraph"/>
    <w:basedOn w:val="a"/>
    <w:uiPriority w:val="34"/>
    <w:qFormat/>
    <w:rsid w:val="007A6CC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7</TotalTime>
  <Pages>1</Pages>
  <Words>51</Words>
  <Characters>296</Characters>
  <Application>Microsoft Office Word</Application>
  <DocSecurity>0</DocSecurity>
  <Lines>2</Lines>
  <Paragraphs>1</Paragraphs>
  <ScaleCrop>false</ScaleCrop>
  <Company>HP</Company>
  <LinksUpToDate>false</LinksUpToDate>
  <CharactersWithSpaces>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先莉</dc:creator>
  <cp:keywords/>
  <dc:description/>
  <cp:lastModifiedBy>孙先莉</cp:lastModifiedBy>
  <cp:revision>17</cp:revision>
  <dcterms:created xsi:type="dcterms:W3CDTF">2023-09-19T07:08:00Z</dcterms:created>
  <dcterms:modified xsi:type="dcterms:W3CDTF">2023-10-07T13:20:00Z</dcterms:modified>
</cp:coreProperties>
</file>